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503220001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3104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Montpellier Ct, 1-59 (Ex. 9) and NonRes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59 (Ex. 9), Guest Room, Laundry And Offic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Montpellier Cou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old Bath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rrogat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York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G2 0L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6: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6: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AKETOLCHAR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69136 &amp; 69137 - STRIPS AND SEALS Inadequate, damaged or partially missing &amp; HINGES Inadequate or damaged hinges Screw fixings damaged/ missing - FLOOR 2 LOCATION Access door next to flat 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Corridor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Laundr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Toilet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WC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anding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bb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ft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ung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Offic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Room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ore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Utility 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ath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ll Area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Kitchen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3104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50Z</dcterms:created>
  <dcterms:modified xsi:type="dcterms:W3CDTF">2024-04-25T10:1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